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bookmarkStart w:id="0" w:name="_GoBack"/>
      <w:bookmarkEnd w:id="0"/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8B9BFF1" w:rsidR="00173A24" w:rsidRPr="00B37408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B37408">
        <w:rPr>
          <w:rFonts w:ascii="Muli" w:eastAsia="Muli" w:hAnsi="Muli" w:cs="Muli"/>
          <w:sz w:val="24"/>
          <w:szCs w:val="24"/>
        </w:rPr>
        <w:t xml:space="preserve"> </w:t>
      </w:r>
      <w:r w:rsidR="00B37408" w:rsidRPr="00B37408">
        <w:rPr>
          <w:rFonts w:ascii="Muli" w:eastAsia="Muli" w:hAnsi="Muli" w:cs="Muli"/>
          <w:color w:val="FF0000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92AF0E2" w:rsidR="00173A24" w:rsidRPr="00B37408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740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37408" w:rsidRPr="00B37408">
        <w:rPr>
          <w:rFonts w:ascii="Muli" w:eastAsia="Muli" w:hAnsi="Muli" w:cs="Muli"/>
          <w:color w:val="FF0000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3A3B2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3740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37408" w:rsidRPr="00B37408">
        <w:rPr>
          <w:rFonts w:ascii="Muli" w:eastAsia="Muli" w:hAnsi="Muli" w:cs="Muli"/>
          <w:color w:val="FF0000"/>
          <w:sz w:val="24"/>
          <w:szCs w:val="24"/>
          <w:u w:val="single"/>
        </w:rPr>
        <w:t>One is to make content like text, images etc. Another is to make the opening and closing ta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FAF7D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94F1F">
        <w:rPr>
          <w:rFonts w:ascii="Muli" w:eastAsia="Muli" w:hAnsi="Muli" w:cs="Muli"/>
          <w:color w:val="FF0000"/>
          <w:sz w:val="24"/>
          <w:szCs w:val="24"/>
          <w:u w:val="single"/>
        </w:rPr>
        <w:t>R</w:t>
      </w:r>
      <w:r w:rsidR="00194F1F" w:rsidRPr="00194F1F">
        <w:rPr>
          <w:rFonts w:ascii="Muli" w:eastAsia="Muli" w:hAnsi="Muli" w:cs="Muli"/>
          <w:color w:val="FF0000"/>
          <w:sz w:val="24"/>
          <w:szCs w:val="24"/>
          <w:u w:val="single"/>
        </w:rPr>
        <w:t>elative is putting it to its normal position without changing the layout around it, but the other is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83BCA3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94F1F" w:rsidRPr="00194F1F">
        <w:rPr>
          <w:rFonts w:ascii="Muli" w:eastAsia="Muli" w:hAnsi="Muli" w:cs="Muli"/>
          <w:color w:val="FF0000"/>
          <w:sz w:val="24"/>
          <w:szCs w:val="24"/>
          <w:u w:val="single"/>
        </w:rPr>
        <w:t>Changing the transparency of an object, like making it invisibl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0FD14C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745A" w:rsidRPr="0037745A">
        <w:rPr>
          <w:rFonts w:ascii="Muli" w:eastAsia="Muli" w:hAnsi="Muli" w:cs="Muli"/>
          <w:color w:val="FF0000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E45ADBD" w:rsidR="00173A24" w:rsidRPr="00194F1F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94F1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94F1F" w:rsidRPr="00194F1F">
        <w:rPr>
          <w:rFonts w:ascii="Muli" w:eastAsia="Muli" w:hAnsi="Muli" w:cs="Muli"/>
          <w:color w:val="FF0000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EA0D73F" w:rsidR="00173A24" w:rsidRPr="0037745A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7745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7745A" w:rsidRPr="0037745A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You have to download an app on Google Play Store called “Expo Go”. </w:t>
      </w:r>
      <w:proofErr w:type="gramStart"/>
      <w:r w:rsidR="0037745A" w:rsidRPr="0037745A">
        <w:rPr>
          <w:rFonts w:ascii="Muli" w:eastAsia="Muli" w:hAnsi="Muli" w:cs="Muli"/>
          <w:color w:val="FF0000"/>
          <w:sz w:val="24"/>
          <w:szCs w:val="24"/>
          <w:u w:val="single"/>
        </w:rPr>
        <w:t>After you download it.</w:t>
      </w:r>
      <w:proofErr w:type="gramEnd"/>
      <w:r w:rsidR="0037745A" w:rsidRPr="0037745A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 Open it up and scan the QR code of your first designed app in Snack to check your results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9BE591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2170">
        <w:rPr>
          <w:rFonts w:ascii="Muli" w:eastAsia="Muli" w:hAnsi="Muli" w:cs="Muli"/>
          <w:color w:val="FF0000"/>
          <w:sz w:val="24"/>
          <w:szCs w:val="24"/>
          <w:u w:val="single"/>
        </w:rPr>
        <w:t>To display</w:t>
      </w:r>
      <w:r w:rsidR="00E82170" w:rsidRPr="00E82170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 the HTML</w:t>
      </w:r>
      <w:r w:rsidR="00E82170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 code inside the elem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66D735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8217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82170" w:rsidRPr="00E82170">
        <w:rPr>
          <w:rFonts w:ascii="Muli" w:eastAsia="Muli" w:hAnsi="Muli" w:cs="Muli"/>
          <w:color w:val="FF0000"/>
          <w:sz w:val="24"/>
          <w:szCs w:val="24"/>
          <w:u w:val="single"/>
        </w:rPr>
        <w:t>To return the HTML code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FEFC214" w:rsidR="00173A24" w:rsidRPr="00E82170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2170" w:rsidRPr="00E82170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They </w:t>
      </w:r>
      <w:proofErr w:type="gramStart"/>
      <w:r w:rsidR="00E82170" w:rsidRPr="00E82170">
        <w:rPr>
          <w:rFonts w:ascii="Muli" w:eastAsia="Muli" w:hAnsi="Muli" w:cs="Muli"/>
          <w:color w:val="FF0000"/>
          <w:sz w:val="24"/>
          <w:szCs w:val="24"/>
          <w:u w:val="single"/>
        </w:rPr>
        <w:t>are,</w:t>
      </w:r>
      <w:proofErr w:type="gramEnd"/>
      <w:r w:rsidR="00E82170" w:rsidRPr="00E82170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 text, view and button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headerReference w:type="default" r:id="rId8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CCE067" w14:textId="77777777" w:rsidR="00DF6249" w:rsidRDefault="00DF6249" w:rsidP="00E82170">
      <w:pPr>
        <w:spacing w:line="240" w:lineRule="auto"/>
      </w:pPr>
      <w:r>
        <w:separator/>
      </w:r>
    </w:p>
  </w:endnote>
  <w:endnote w:type="continuationSeparator" w:id="0">
    <w:p w14:paraId="77BF6B84" w14:textId="77777777" w:rsidR="00DF6249" w:rsidRDefault="00DF6249" w:rsidP="00E821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E2CC57" w14:textId="77777777" w:rsidR="00DF6249" w:rsidRDefault="00DF6249" w:rsidP="00E82170">
      <w:pPr>
        <w:spacing w:line="240" w:lineRule="auto"/>
      </w:pPr>
      <w:r>
        <w:separator/>
      </w:r>
    </w:p>
  </w:footnote>
  <w:footnote w:type="continuationSeparator" w:id="0">
    <w:p w14:paraId="4FDC3C6F" w14:textId="77777777" w:rsidR="00DF6249" w:rsidRDefault="00DF6249" w:rsidP="00E8217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2B0A6A" w14:textId="4DAB2BE3" w:rsidR="00E82170" w:rsidRDefault="00E82170">
    <w:pPr>
      <w:pStyle w:val="Header"/>
      <w:rPr>
        <w:lang w:val="en-029"/>
      </w:rPr>
    </w:pPr>
    <w:r>
      <w:rPr>
        <w:lang w:val="en-029"/>
      </w:rPr>
      <w:t>Dominic Walcott</w:t>
    </w:r>
  </w:p>
  <w:p w14:paraId="3ABF7CC8" w14:textId="77777777" w:rsidR="00E82170" w:rsidRDefault="00E82170">
    <w:pPr>
      <w:pStyle w:val="Header"/>
      <w:rPr>
        <w:lang w:val="en-029"/>
      </w:rPr>
    </w:pPr>
  </w:p>
  <w:p w14:paraId="219AE0B4" w14:textId="77777777" w:rsidR="00E82170" w:rsidRPr="00E82170" w:rsidRDefault="00E82170">
    <w:pPr>
      <w:pStyle w:val="Header"/>
      <w:rPr>
        <w:lang w:val="en-029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94F1F"/>
    <w:rsid w:val="0037745A"/>
    <w:rsid w:val="009526BB"/>
    <w:rsid w:val="00B37408"/>
    <w:rsid w:val="00DF6249"/>
    <w:rsid w:val="00E82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E8217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170"/>
  </w:style>
  <w:style w:type="paragraph" w:styleId="Footer">
    <w:name w:val="footer"/>
    <w:basedOn w:val="Normal"/>
    <w:link w:val="FooterChar"/>
    <w:uiPriority w:val="99"/>
    <w:unhideWhenUsed/>
    <w:rsid w:val="00E8217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17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E8217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170"/>
  </w:style>
  <w:style w:type="paragraph" w:styleId="Footer">
    <w:name w:val="footer"/>
    <w:basedOn w:val="Normal"/>
    <w:link w:val="FooterChar"/>
    <w:uiPriority w:val="99"/>
    <w:unhideWhenUsed/>
    <w:rsid w:val="00E8217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1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ley walcott</dc:creator>
  <cp:lastModifiedBy>Ashley walcott</cp:lastModifiedBy>
  <cp:revision>2</cp:revision>
  <dcterms:created xsi:type="dcterms:W3CDTF">2022-01-22T17:56:00Z</dcterms:created>
  <dcterms:modified xsi:type="dcterms:W3CDTF">2022-01-22T17:56:00Z</dcterms:modified>
</cp:coreProperties>
</file>